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747A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747A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44170" w:rsidRPr="009747A1" w:rsidRDefault="00F4417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747A1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9747A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747A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747A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44170" w:rsidRPr="009747A1" w:rsidRDefault="00F44170" w:rsidP="00F4417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9747A1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9747A1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9747A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9747A1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9747A1">
        <w:rPr>
          <w:rFonts w:ascii="Arial" w:hAnsi="Arial" w:cs="Arial"/>
          <w:b/>
          <w:bCs/>
          <w:sz w:val="20"/>
          <w:szCs w:val="20"/>
        </w:rPr>
        <w:t xml:space="preserve">, </w:t>
      </w:r>
      <w:r w:rsidRPr="009747A1">
        <w:rPr>
          <w:rFonts w:ascii="Arial" w:hAnsi="Arial" w:cs="Arial"/>
          <w:bCs/>
          <w:sz w:val="20"/>
          <w:szCs w:val="20"/>
        </w:rPr>
        <w:t>Islamic Azad University, Iran</w:t>
      </w:r>
    </w:p>
    <w:p w:rsidR="00F44170" w:rsidRPr="009747A1" w:rsidRDefault="00F4417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44170" w:rsidRPr="009747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7YwMTQyNbO0MDBW0lEKTi0uzszPAykwrAUABpS09SwAAAA="/>
  </w:docVars>
  <w:rsids>
    <w:rsidRoot w:val="00A72896"/>
    <w:rsid w:val="002C0B2C"/>
    <w:rsid w:val="009344FF"/>
    <w:rsid w:val="009747A1"/>
    <w:rsid w:val="009F328F"/>
    <w:rsid w:val="00A72896"/>
    <w:rsid w:val="00F44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33F9"/>
  <w15:docId w15:val="{3470BFA6-9C78-4BBC-B16C-6DC62C84E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4170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2T05:05:00Z</dcterms:modified>
</cp:coreProperties>
</file>